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A95D3" w14:textId="4A0827C9" w:rsidR="00881C58" w:rsidRDefault="00280B74">
      <w:pPr>
        <w:rPr>
          <w:b/>
          <w:bCs/>
          <w:sz w:val="36"/>
          <w:szCs w:val="36"/>
          <w:u w:val="single"/>
        </w:rPr>
      </w:pPr>
      <w:r>
        <w:rPr>
          <w:b/>
          <w:bCs/>
          <w:sz w:val="28"/>
          <w:szCs w:val="28"/>
        </w:rPr>
        <w:t xml:space="preserve">                                      </w:t>
      </w:r>
      <w:r w:rsidRPr="00280B74">
        <w:rPr>
          <w:b/>
          <w:bCs/>
          <w:sz w:val="36"/>
          <w:szCs w:val="36"/>
          <w:u w:val="single"/>
        </w:rPr>
        <w:t>PHASE REVIEW CHECKLIST</w:t>
      </w:r>
    </w:p>
    <w:p w14:paraId="35EB13C0" w14:textId="3F0CF29C" w:rsidR="00280B74" w:rsidRDefault="00280B74">
      <w:pPr>
        <w:rPr>
          <w:b/>
          <w:bCs/>
          <w:sz w:val="36"/>
          <w:szCs w:val="36"/>
          <w:u w:val="single"/>
        </w:rPr>
      </w:pPr>
    </w:p>
    <w:p w14:paraId="6EC422DC" w14:textId="181658D8" w:rsidR="004120DF" w:rsidRDefault="004120DF">
      <w:pPr>
        <w:rPr>
          <w:b/>
          <w:bCs/>
          <w:sz w:val="32"/>
          <w:szCs w:val="32"/>
          <w:u w:val="single"/>
        </w:rPr>
      </w:pPr>
      <w:r w:rsidRPr="004120DF">
        <w:rPr>
          <w:b/>
          <w:bCs/>
          <w:sz w:val="32"/>
          <w:szCs w:val="32"/>
          <w:u w:val="single"/>
        </w:rPr>
        <w:t>PHASE 1: INITIATION</w:t>
      </w:r>
    </w:p>
    <w:p w14:paraId="4144699E" w14:textId="2E786BA4" w:rsidR="00EE166D" w:rsidRDefault="004120DF">
      <w:pPr>
        <w:rPr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70596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E166D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 w:rsidR="00EE166D" w:rsidRPr="00EE166D">
        <w:rPr>
          <w:b/>
          <w:bCs/>
          <w:sz w:val="32"/>
          <w:szCs w:val="32"/>
        </w:rPr>
        <w:t xml:space="preserve">   </w:t>
      </w:r>
      <w:r w:rsidR="00EE166D">
        <w:rPr>
          <w:b/>
          <w:bCs/>
          <w:sz w:val="32"/>
          <w:szCs w:val="32"/>
        </w:rPr>
        <w:t xml:space="preserve"> </w:t>
      </w:r>
      <w:r w:rsidR="00EE166D" w:rsidRPr="00FC4624">
        <w:rPr>
          <w:sz w:val="28"/>
          <w:szCs w:val="28"/>
        </w:rPr>
        <w:t>Identify business problem or opportunity</w:t>
      </w:r>
    </w:p>
    <w:p w14:paraId="2C5B0D9E" w14:textId="56277CC1" w:rsidR="004120DF" w:rsidRDefault="00EE166D">
      <w:pPr>
        <w:rPr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1209086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E166D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</w:t>
      </w:r>
      <w:r>
        <w:rPr>
          <w:sz w:val="32"/>
          <w:szCs w:val="32"/>
        </w:rPr>
        <w:t xml:space="preserve">  </w:t>
      </w:r>
      <w:r w:rsidRPr="00FC4624">
        <w:rPr>
          <w:sz w:val="28"/>
          <w:szCs w:val="28"/>
        </w:rPr>
        <w:t>Create a business case</w:t>
      </w:r>
    </w:p>
    <w:p w14:paraId="43E9EDAD" w14:textId="004D9025" w:rsidR="00EE166D" w:rsidRDefault="00EE166D">
      <w:pPr>
        <w:rPr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2120445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E166D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 </w:t>
      </w:r>
      <w:r w:rsidRPr="00FC4624">
        <w:rPr>
          <w:sz w:val="28"/>
          <w:szCs w:val="28"/>
        </w:rPr>
        <w:t>Create a project charter</w:t>
      </w:r>
    </w:p>
    <w:p w14:paraId="3A9F9270" w14:textId="1D8050B7" w:rsidR="00EE166D" w:rsidRDefault="00EE166D">
      <w:pPr>
        <w:rPr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9809924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E166D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 </w:t>
      </w:r>
      <w:r w:rsidRPr="00FC4624">
        <w:rPr>
          <w:sz w:val="28"/>
          <w:szCs w:val="28"/>
        </w:rPr>
        <w:t>Appoint a Project Manager</w:t>
      </w:r>
    </w:p>
    <w:p w14:paraId="5EA5302E" w14:textId="56264DC1" w:rsidR="00EE166D" w:rsidRDefault="00EE166D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-3464934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E166D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 </w:t>
      </w:r>
      <w:r w:rsidRPr="00FC4624">
        <w:rPr>
          <w:sz w:val="28"/>
          <w:szCs w:val="28"/>
        </w:rPr>
        <w:t>Recruit a project team</w:t>
      </w:r>
    </w:p>
    <w:p w14:paraId="6C7C3C6D" w14:textId="49B6F128" w:rsidR="002054BB" w:rsidRDefault="002054BB">
      <w:sdt>
        <w:sdtPr>
          <w:rPr>
            <w:b/>
            <w:bCs/>
            <w:sz w:val="32"/>
            <w:szCs w:val="32"/>
          </w:rPr>
          <w:id w:val="-893127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54BB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 </w:t>
      </w:r>
      <w:r w:rsidRPr="002054BB">
        <w:rPr>
          <w:sz w:val="28"/>
          <w:szCs w:val="28"/>
        </w:rPr>
        <w:t>A list of requirements and the budget needed</w:t>
      </w:r>
    </w:p>
    <w:p w14:paraId="5693AF36" w14:textId="5DC1BAD3" w:rsidR="002054BB" w:rsidRPr="002054BB" w:rsidRDefault="002054BB">
      <w:sdt>
        <w:sdtPr>
          <w:rPr>
            <w:b/>
            <w:bCs/>
            <w:sz w:val="32"/>
            <w:szCs w:val="32"/>
          </w:rPr>
          <w:id w:val="-29801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54BB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 </w:t>
      </w:r>
      <w:r w:rsidRPr="002054BB">
        <w:rPr>
          <w:sz w:val="28"/>
          <w:szCs w:val="28"/>
        </w:rPr>
        <w:t>Length of project and its major milestones</w:t>
      </w:r>
    </w:p>
    <w:p w14:paraId="75A11F65" w14:textId="3C00E4CE" w:rsidR="002054BB" w:rsidRPr="002054BB" w:rsidRDefault="002054BB">
      <w:pPr>
        <w:rPr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5737838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54BB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</w:t>
      </w:r>
      <w:r>
        <w:rPr>
          <w:sz w:val="32"/>
          <w:szCs w:val="32"/>
        </w:rPr>
        <w:t xml:space="preserve">   </w:t>
      </w:r>
      <w:r w:rsidRPr="002054BB">
        <w:rPr>
          <w:sz w:val="28"/>
          <w:szCs w:val="28"/>
        </w:rPr>
        <w:t>List of stakeholders involved</w:t>
      </w:r>
    </w:p>
    <w:p w14:paraId="3D94005F" w14:textId="09BEF615" w:rsidR="00EE166D" w:rsidRDefault="00EE166D">
      <w:pPr>
        <w:rPr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-19224045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E166D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 </w:t>
      </w:r>
      <w:r w:rsidRPr="00FC4624">
        <w:rPr>
          <w:sz w:val="28"/>
          <w:szCs w:val="28"/>
        </w:rPr>
        <w:t>Perform a phase review</w:t>
      </w:r>
    </w:p>
    <w:p w14:paraId="7DF32BF0" w14:textId="67F660EE" w:rsidR="00EE166D" w:rsidRPr="00EE166D" w:rsidRDefault="00EE166D">
      <w:pPr>
        <w:rPr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1657422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E166D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 </w:t>
      </w:r>
      <w:r w:rsidRPr="00FC4624">
        <w:rPr>
          <w:sz w:val="28"/>
          <w:szCs w:val="28"/>
        </w:rPr>
        <w:t>Get approval to move into planning phase</w:t>
      </w:r>
    </w:p>
    <w:p w14:paraId="055C8811" w14:textId="0BB73ECD" w:rsidR="00FC4624" w:rsidRDefault="00FC4624">
      <w:pPr>
        <w:rPr>
          <w:b/>
          <w:bCs/>
          <w:sz w:val="36"/>
          <w:szCs w:val="36"/>
          <w:u w:val="single"/>
        </w:rPr>
      </w:pPr>
    </w:p>
    <w:p w14:paraId="0FF0FAB8" w14:textId="49757875" w:rsidR="002054BB" w:rsidRDefault="002054BB">
      <w:pPr>
        <w:rPr>
          <w:b/>
          <w:bCs/>
          <w:sz w:val="36"/>
          <w:szCs w:val="36"/>
          <w:u w:val="single"/>
        </w:rPr>
      </w:pPr>
    </w:p>
    <w:p w14:paraId="3A9AF134" w14:textId="6524236B" w:rsidR="00FA1444" w:rsidRDefault="00FA1444">
      <w:pPr>
        <w:rPr>
          <w:b/>
          <w:bCs/>
          <w:sz w:val="36"/>
          <w:szCs w:val="36"/>
          <w:u w:val="single"/>
        </w:rPr>
      </w:pPr>
    </w:p>
    <w:p w14:paraId="366F9D4F" w14:textId="72F2A694" w:rsidR="00FA1444" w:rsidRDefault="00FA1444">
      <w:pPr>
        <w:rPr>
          <w:b/>
          <w:bCs/>
          <w:sz w:val="36"/>
          <w:szCs w:val="36"/>
          <w:u w:val="single"/>
        </w:rPr>
      </w:pPr>
    </w:p>
    <w:p w14:paraId="61ED7586" w14:textId="6DC275F6" w:rsidR="00FA1444" w:rsidRDefault="00FA1444">
      <w:pPr>
        <w:rPr>
          <w:b/>
          <w:bCs/>
          <w:sz w:val="36"/>
          <w:szCs w:val="36"/>
          <w:u w:val="single"/>
        </w:rPr>
      </w:pPr>
    </w:p>
    <w:p w14:paraId="583447DD" w14:textId="68B5DFE5" w:rsidR="00FA1444" w:rsidRDefault="00FA1444">
      <w:pPr>
        <w:rPr>
          <w:b/>
          <w:bCs/>
          <w:sz w:val="36"/>
          <w:szCs w:val="36"/>
          <w:u w:val="single"/>
        </w:rPr>
      </w:pPr>
    </w:p>
    <w:p w14:paraId="245B42A3" w14:textId="5C183703" w:rsidR="00FA1444" w:rsidRDefault="00FA1444">
      <w:pPr>
        <w:rPr>
          <w:b/>
          <w:bCs/>
          <w:sz w:val="36"/>
          <w:szCs w:val="36"/>
          <w:u w:val="single"/>
        </w:rPr>
      </w:pPr>
    </w:p>
    <w:p w14:paraId="28035917" w14:textId="237D8985" w:rsidR="00FA1444" w:rsidRDefault="00FA1444">
      <w:pPr>
        <w:rPr>
          <w:b/>
          <w:bCs/>
          <w:sz w:val="36"/>
          <w:szCs w:val="36"/>
          <w:u w:val="single"/>
        </w:rPr>
      </w:pPr>
    </w:p>
    <w:p w14:paraId="221175B4" w14:textId="77777777" w:rsidR="00FA1444" w:rsidRPr="00280B74" w:rsidRDefault="00FA1444">
      <w:pPr>
        <w:rPr>
          <w:b/>
          <w:bCs/>
          <w:sz w:val="36"/>
          <w:szCs w:val="36"/>
          <w:u w:val="single"/>
        </w:rPr>
      </w:pPr>
    </w:p>
    <w:p w14:paraId="34EE321E" w14:textId="77241780" w:rsidR="00280B74" w:rsidRDefault="00280B74">
      <w:pPr>
        <w:rPr>
          <w:b/>
          <w:bCs/>
          <w:sz w:val="32"/>
          <w:szCs w:val="32"/>
          <w:u w:val="single"/>
        </w:rPr>
      </w:pPr>
      <w:r w:rsidRPr="00280B74">
        <w:rPr>
          <w:b/>
          <w:bCs/>
          <w:sz w:val="32"/>
          <w:szCs w:val="32"/>
          <w:u w:val="single"/>
        </w:rPr>
        <w:lastRenderedPageBreak/>
        <w:t xml:space="preserve">PHASE </w:t>
      </w:r>
      <w:r>
        <w:rPr>
          <w:b/>
          <w:bCs/>
          <w:sz w:val="32"/>
          <w:szCs w:val="32"/>
          <w:u w:val="single"/>
        </w:rPr>
        <w:t>2</w:t>
      </w:r>
      <w:r w:rsidRPr="00280B74">
        <w:rPr>
          <w:b/>
          <w:bCs/>
          <w:sz w:val="32"/>
          <w:szCs w:val="32"/>
          <w:u w:val="single"/>
        </w:rPr>
        <w:t xml:space="preserve">: </w:t>
      </w:r>
      <w:r>
        <w:rPr>
          <w:b/>
          <w:bCs/>
          <w:sz w:val="32"/>
          <w:szCs w:val="32"/>
          <w:u w:val="single"/>
        </w:rPr>
        <w:t>PLANNING</w:t>
      </w:r>
    </w:p>
    <w:p w14:paraId="2DE643AE" w14:textId="75BF3151" w:rsidR="00280B74" w:rsidRDefault="00280B74">
      <w:pPr>
        <w:rPr>
          <w:b/>
          <w:bCs/>
          <w:sz w:val="32"/>
          <w:szCs w:val="32"/>
          <w:u w:val="single"/>
        </w:rPr>
      </w:pPr>
    </w:p>
    <w:p w14:paraId="42D3D8BA" w14:textId="2D171724" w:rsidR="00280B74" w:rsidRDefault="00280B74">
      <w:pPr>
        <w:rPr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-1036536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0B74"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  <w:r>
        <w:rPr>
          <w:b/>
          <w:bCs/>
          <w:sz w:val="28"/>
          <w:szCs w:val="28"/>
        </w:rPr>
        <w:t xml:space="preserve">    </w:t>
      </w:r>
      <w:r w:rsidR="002054BB" w:rsidRPr="002054BB">
        <w:rPr>
          <w:sz w:val="28"/>
          <w:szCs w:val="28"/>
        </w:rPr>
        <w:t>Baselines – scope, schedule &amp; cost performance</w:t>
      </w:r>
      <w:r w:rsidR="002054BB">
        <w:t>.</w:t>
      </w:r>
    </w:p>
    <w:p w14:paraId="3909322C" w14:textId="7AFA94EC" w:rsidR="00280B74" w:rsidRDefault="00280B74">
      <w:pPr>
        <w:rPr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-5987116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  <w:r>
        <w:rPr>
          <w:sz w:val="28"/>
          <w:szCs w:val="28"/>
        </w:rPr>
        <w:t xml:space="preserve">    </w:t>
      </w:r>
      <w:r w:rsidR="002054BB" w:rsidRPr="002054BB">
        <w:rPr>
          <w:sz w:val="28"/>
          <w:szCs w:val="28"/>
        </w:rPr>
        <w:t>Management Plans – scope, requirements, schedule, costs quality, process improvement, HR, communications, risk &amp; procurement</w:t>
      </w:r>
    </w:p>
    <w:p w14:paraId="77778751" w14:textId="0F1EDC70" w:rsidR="00280B74" w:rsidRDefault="00280B74">
      <w:pPr>
        <w:rPr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18519166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0B74"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  <w:r>
        <w:rPr>
          <w:b/>
          <w:bCs/>
          <w:sz w:val="28"/>
          <w:szCs w:val="28"/>
        </w:rPr>
        <w:t xml:space="preserve">    </w:t>
      </w:r>
      <w:r w:rsidR="002054BB" w:rsidRPr="002054BB">
        <w:rPr>
          <w:sz w:val="28"/>
          <w:szCs w:val="28"/>
        </w:rPr>
        <w:t>Change Management plan – details how you will control project changes</w:t>
      </w:r>
    </w:p>
    <w:p w14:paraId="35E8286D" w14:textId="7E4E4335" w:rsidR="00280B74" w:rsidRDefault="00280B74">
      <w:pPr>
        <w:rPr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-6818169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0B74"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  <w:r>
        <w:rPr>
          <w:b/>
          <w:bCs/>
          <w:sz w:val="28"/>
          <w:szCs w:val="28"/>
        </w:rPr>
        <w:t xml:space="preserve">    </w:t>
      </w:r>
      <w:r w:rsidR="002054BB" w:rsidRPr="002054BB">
        <w:rPr>
          <w:sz w:val="28"/>
          <w:szCs w:val="28"/>
        </w:rPr>
        <w:t>Configuration Management plan – explains how you will manage any configuration items.</w:t>
      </w:r>
    </w:p>
    <w:p w14:paraId="6860F30D" w14:textId="2195D273" w:rsidR="00280B74" w:rsidRDefault="00280B74">
      <w:pPr>
        <w:rPr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6213391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80B74"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  <w:r>
        <w:rPr>
          <w:b/>
          <w:bCs/>
          <w:sz w:val="28"/>
          <w:szCs w:val="28"/>
        </w:rPr>
        <w:t xml:space="preserve">    </w:t>
      </w:r>
      <w:r w:rsidR="002054BB" w:rsidRPr="002054BB">
        <w:rPr>
          <w:sz w:val="28"/>
          <w:szCs w:val="28"/>
        </w:rPr>
        <w:t>Quality Management plan – details the acceptance criteria and testing requirements</w:t>
      </w:r>
    </w:p>
    <w:p w14:paraId="7468D1DD" w14:textId="53BFA3E9" w:rsidR="00280B74" w:rsidRDefault="00280B74">
      <w:pPr>
        <w:rPr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-447637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EE166D"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  <w:r w:rsidR="00EE166D">
        <w:rPr>
          <w:b/>
          <w:bCs/>
          <w:sz w:val="28"/>
          <w:szCs w:val="28"/>
        </w:rPr>
        <w:t xml:space="preserve">    </w:t>
      </w:r>
      <w:r w:rsidR="00FC4624" w:rsidRPr="00FC4624">
        <w:rPr>
          <w:sz w:val="28"/>
          <w:szCs w:val="28"/>
        </w:rPr>
        <w:t>Create an Acceptance Plan</w:t>
      </w:r>
    </w:p>
    <w:p w14:paraId="7A0001ED" w14:textId="1ED3F9B6" w:rsidR="00FC4624" w:rsidRDefault="00FC4624">
      <w:pPr>
        <w:rPr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-3041659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C4624"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  <w:r>
        <w:rPr>
          <w:b/>
          <w:bCs/>
          <w:sz w:val="28"/>
          <w:szCs w:val="28"/>
        </w:rPr>
        <w:t xml:space="preserve">    </w:t>
      </w:r>
      <w:r>
        <w:rPr>
          <w:sz w:val="28"/>
          <w:szCs w:val="28"/>
        </w:rPr>
        <w:t>Create a Communication Plan</w:t>
      </w:r>
    </w:p>
    <w:p w14:paraId="451F78B5" w14:textId="7B9C6DBC" w:rsidR="00FC4624" w:rsidRDefault="00FC4624">
      <w:pPr>
        <w:rPr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-10091392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C4624"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  <w:r>
        <w:rPr>
          <w:sz w:val="28"/>
          <w:szCs w:val="28"/>
        </w:rPr>
        <w:t xml:space="preserve">    Perform a Phase Review</w:t>
      </w:r>
    </w:p>
    <w:p w14:paraId="3B2AC55A" w14:textId="1FC3E72B" w:rsidR="00FC4624" w:rsidRPr="00FC4624" w:rsidRDefault="00FC4624">
      <w:pPr>
        <w:rPr>
          <w:sz w:val="24"/>
          <w:szCs w:val="24"/>
        </w:rPr>
      </w:pPr>
      <w:sdt>
        <w:sdtPr>
          <w:rPr>
            <w:b/>
            <w:bCs/>
            <w:sz w:val="28"/>
            <w:szCs w:val="28"/>
          </w:rPr>
          <w:id w:val="2141536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  <w:r>
        <w:rPr>
          <w:b/>
          <w:bCs/>
          <w:sz w:val="28"/>
          <w:szCs w:val="28"/>
        </w:rPr>
        <w:t xml:space="preserve">    </w:t>
      </w:r>
      <w:r w:rsidRPr="00FC4624">
        <w:rPr>
          <w:sz w:val="28"/>
          <w:szCs w:val="28"/>
        </w:rPr>
        <w:t>Get approval to move into planning phase</w:t>
      </w:r>
    </w:p>
    <w:p w14:paraId="661E50DF" w14:textId="77777777" w:rsidR="002054BB" w:rsidRDefault="002054BB">
      <w:pPr>
        <w:rPr>
          <w:b/>
          <w:bCs/>
          <w:sz w:val="32"/>
          <w:szCs w:val="32"/>
          <w:u w:val="single"/>
        </w:rPr>
      </w:pPr>
    </w:p>
    <w:p w14:paraId="1CC50942" w14:textId="77777777" w:rsidR="002054BB" w:rsidRDefault="002054BB">
      <w:pPr>
        <w:rPr>
          <w:b/>
          <w:bCs/>
          <w:sz w:val="32"/>
          <w:szCs w:val="32"/>
          <w:u w:val="single"/>
        </w:rPr>
      </w:pPr>
    </w:p>
    <w:p w14:paraId="77EE1561" w14:textId="77777777" w:rsidR="00FA1444" w:rsidRDefault="00FA1444">
      <w:pPr>
        <w:rPr>
          <w:b/>
          <w:bCs/>
          <w:sz w:val="32"/>
          <w:szCs w:val="32"/>
          <w:u w:val="single"/>
        </w:rPr>
      </w:pPr>
    </w:p>
    <w:p w14:paraId="21B0C7BC" w14:textId="77777777" w:rsidR="00FA1444" w:rsidRDefault="00FA1444">
      <w:pPr>
        <w:rPr>
          <w:b/>
          <w:bCs/>
          <w:sz w:val="32"/>
          <w:szCs w:val="32"/>
          <w:u w:val="single"/>
        </w:rPr>
      </w:pPr>
    </w:p>
    <w:p w14:paraId="79A3E1CC" w14:textId="77777777" w:rsidR="00FA1444" w:rsidRDefault="00FA1444">
      <w:pPr>
        <w:rPr>
          <w:b/>
          <w:bCs/>
          <w:sz w:val="32"/>
          <w:szCs w:val="32"/>
          <w:u w:val="single"/>
        </w:rPr>
      </w:pPr>
    </w:p>
    <w:p w14:paraId="4E506E05" w14:textId="77777777" w:rsidR="00FA1444" w:rsidRDefault="00FA1444">
      <w:pPr>
        <w:rPr>
          <w:b/>
          <w:bCs/>
          <w:sz w:val="32"/>
          <w:szCs w:val="32"/>
          <w:u w:val="single"/>
        </w:rPr>
      </w:pPr>
    </w:p>
    <w:p w14:paraId="654584E6" w14:textId="77777777" w:rsidR="00FA1444" w:rsidRDefault="00FA1444">
      <w:pPr>
        <w:rPr>
          <w:b/>
          <w:bCs/>
          <w:sz w:val="32"/>
          <w:szCs w:val="32"/>
          <w:u w:val="single"/>
        </w:rPr>
      </w:pPr>
    </w:p>
    <w:p w14:paraId="55662DD3" w14:textId="77777777" w:rsidR="00FA1444" w:rsidRDefault="00FA1444">
      <w:pPr>
        <w:rPr>
          <w:b/>
          <w:bCs/>
          <w:sz w:val="32"/>
          <w:szCs w:val="32"/>
          <w:u w:val="single"/>
        </w:rPr>
      </w:pPr>
    </w:p>
    <w:p w14:paraId="260D837A" w14:textId="77777777" w:rsidR="00FA1444" w:rsidRDefault="00FA1444">
      <w:pPr>
        <w:rPr>
          <w:b/>
          <w:bCs/>
          <w:sz w:val="32"/>
          <w:szCs w:val="32"/>
          <w:u w:val="single"/>
        </w:rPr>
      </w:pPr>
    </w:p>
    <w:p w14:paraId="2B53F07B" w14:textId="77777777" w:rsidR="00FA1444" w:rsidRDefault="00FA1444">
      <w:pPr>
        <w:rPr>
          <w:b/>
          <w:bCs/>
          <w:sz w:val="32"/>
          <w:szCs w:val="32"/>
          <w:u w:val="single"/>
        </w:rPr>
      </w:pPr>
    </w:p>
    <w:p w14:paraId="27ACF9B3" w14:textId="77777777" w:rsidR="00FA1444" w:rsidRDefault="00FA1444">
      <w:pPr>
        <w:rPr>
          <w:b/>
          <w:bCs/>
          <w:sz w:val="32"/>
          <w:szCs w:val="32"/>
          <w:u w:val="single"/>
        </w:rPr>
      </w:pPr>
    </w:p>
    <w:p w14:paraId="6A96C539" w14:textId="6533F1AA" w:rsidR="00280B74" w:rsidRDefault="00FC4624">
      <w:pPr>
        <w:rPr>
          <w:b/>
          <w:bCs/>
          <w:sz w:val="32"/>
          <w:szCs w:val="32"/>
          <w:u w:val="single"/>
        </w:rPr>
      </w:pPr>
      <w:r w:rsidRPr="00FC4624">
        <w:rPr>
          <w:b/>
          <w:bCs/>
          <w:sz w:val="32"/>
          <w:szCs w:val="32"/>
          <w:u w:val="single"/>
        </w:rPr>
        <w:lastRenderedPageBreak/>
        <w:t xml:space="preserve">PHASE 3: EXECUTION </w:t>
      </w:r>
    </w:p>
    <w:p w14:paraId="16AAEB0D" w14:textId="36080B58" w:rsidR="002054BB" w:rsidRDefault="002054BB">
      <w:pPr>
        <w:rPr>
          <w:b/>
          <w:bCs/>
          <w:sz w:val="32"/>
          <w:szCs w:val="32"/>
          <w:u w:val="single"/>
        </w:rPr>
      </w:pPr>
    </w:p>
    <w:p w14:paraId="6DA7FC98" w14:textId="315C6635" w:rsidR="002054BB" w:rsidRPr="002054BB" w:rsidRDefault="002054BB">
      <w:pPr>
        <w:rPr>
          <w:b/>
          <w:bCs/>
          <w:sz w:val="32"/>
          <w:szCs w:val="32"/>
        </w:rPr>
      </w:pPr>
      <w:sdt>
        <w:sdtPr>
          <w:rPr>
            <w:b/>
            <w:bCs/>
            <w:sz w:val="32"/>
            <w:szCs w:val="32"/>
          </w:rPr>
          <w:id w:val="10192001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A1444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 w:rsidRPr="002054BB">
        <w:rPr>
          <w:b/>
          <w:bCs/>
          <w:sz w:val="32"/>
          <w:szCs w:val="32"/>
        </w:rPr>
        <w:t xml:space="preserve">    </w:t>
      </w:r>
      <w:r w:rsidRPr="002054BB">
        <w:rPr>
          <w:sz w:val="28"/>
          <w:szCs w:val="28"/>
        </w:rPr>
        <w:t>Producing and testing (including independent validation if appropriate) the deliverables.</w:t>
      </w:r>
    </w:p>
    <w:p w14:paraId="07A7052F" w14:textId="2377A5E9" w:rsidR="002054BB" w:rsidRPr="002054BB" w:rsidRDefault="002054BB">
      <w:pPr>
        <w:rPr>
          <w:b/>
          <w:bCs/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891005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 </w:t>
      </w:r>
      <w:r w:rsidRPr="002054BB">
        <w:rPr>
          <w:sz w:val="28"/>
          <w:szCs w:val="28"/>
        </w:rPr>
        <w:t>Achieve project requirements and milestones</w:t>
      </w:r>
    </w:p>
    <w:p w14:paraId="35700330" w14:textId="5B2B92A9" w:rsidR="002054BB" w:rsidRPr="002054BB" w:rsidRDefault="002054BB">
      <w:pPr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-1645812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54BB">
            <w:rPr>
              <w:rFonts w:ascii="MS Gothic" w:eastAsia="MS Gothic" w:hAnsi="MS Gothic" w:hint="eastAsia"/>
              <w:b/>
              <w:bCs/>
              <w:sz w:val="28"/>
              <w:szCs w:val="28"/>
            </w:rPr>
            <w:t>☐</w:t>
          </w:r>
        </w:sdtContent>
      </w:sdt>
      <w:r w:rsidRPr="002054BB">
        <w:rPr>
          <w:b/>
          <w:bCs/>
          <w:sz w:val="28"/>
          <w:szCs w:val="28"/>
        </w:rPr>
        <w:t xml:space="preserve">    </w:t>
      </w:r>
      <w:r>
        <w:rPr>
          <w:b/>
          <w:bCs/>
          <w:sz w:val="28"/>
          <w:szCs w:val="28"/>
        </w:rPr>
        <w:t xml:space="preserve"> </w:t>
      </w:r>
      <w:r w:rsidRPr="002054BB">
        <w:rPr>
          <w:sz w:val="28"/>
          <w:szCs w:val="28"/>
        </w:rPr>
        <w:t>Managing project members &amp; suppliers</w:t>
      </w:r>
    </w:p>
    <w:p w14:paraId="13069B33" w14:textId="12DD51AF" w:rsidR="002054BB" w:rsidRDefault="002054BB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12160801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54BB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 w:rsidRPr="002054BB">
        <w:rPr>
          <w:b/>
          <w:bCs/>
          <w:sz w:val="32"/>
          <w:szCs w:val="32"/>
        </w:rPr>
        <w:t xml:space="preserve">    </w:t>
      </w:r>
      <w:r w:rsidRPr="002054BB">
        <w:rPr>
          <w:sz w:val="28"/>
          <w:szCs w:val="28"/>
        </w:rPr>
        <w:t>Allocating resources</w:t>
      </w:r>
    </w:p>
    <w:p w14:paraId="2891E21B" w14:textId="4816C679" w:rsidR="00FA1444" w:rsidRPr="00FA1444" w:rsidRDefault="00FA1444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-1953851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 </w:t>
      </w:r>
      <w:r w:rsidRPr="00FA1444">
        <w:rPr>
          <w:sz w:val="28"/>
          <w:szCs w:val="28"/>
        </w:rPr>
        <w:t>Create a cost management method</w:t>
      </w:r>
    </w:p>
    <w:p w14:paraId="518800F5" w14:textId="4E971E5D" w:rsidR="002054BB" w:rsidRDefault="002054BB">
      <w:sdt>
        <w:sdtPr>
          <w:rPr>
            <w:b/>
            <w:bCs/>
            <w:sz w:val="32"/>
            <w:szCs w:val="32"/>
          </w:rPr>
          <w:id w:val="620341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2054BB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 w:rsidRPr="002054BB">
        <w:rPr>
          <w:b/>
          <w:bCs/>
          <w:sz w:val="32"/>
          <w:szCs w:val="32"/>
        </w:rPr>
        <w:t xml:space="preserve">    </w:t>
      </w:r>
      <w:r w:rsidRPr="002054BB">
        <w:rPr>
          <w:sz w:val="28"/>
          <w:szCs w:val="28"/>
        </w:rPr>
        <w:t>Establish communication channels</w:t>
      </w:r>
    </w:p>
    <w:p w14:paraId="1674BDCA" w14:textId="31A64E9D" w:rsidR="002054BB" w:rsidRDefault="002054BB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-17915861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 </w:t>
      </w:r>
      <w:r w:rsidRPr="002054BB">
        <w:rPr>
          <w:sz w:val="28"/>
          <w:szCs w:val="28"/>
        </w:rPr>
        <w:t>Progress reports &amp; forecasts; including risk &amp; change management.</w:t>
      </w:r>
    </w:p>
    <w:p w14:paraId="5422A21E" w14:textId="2CC8EA52" w:rsidR="002054BB" w:rsidRDefault="002054BB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7179370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1444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 w:rsidR="00FA1444">
        <w:rPr>
          <w:b/>
          <w:bCs/>
          <w:sz w:val="40"/>
          <w:szCs w:val="40"/>
        </w:rPr>
        <w:t xml:space="preserve">   </w:t>
      </w:r>
      <w:r w:rsidR="00FA1444" w:rsidRPr="00FA1444">
        <w:rPr>
          <w:sz w:val="28"/>
          <w:szCs w:val="28"/>
        </w:rPr>
        <w:t>Perform a Phase Review</w:t>
      </w:r>
    </w:p>
    <w:p w14:paraId="32D227E1" w14:textId="745225D3" w:rsidR="00FA1444" w:rsidRDefault="00FA1444">
      <w:pPr>
        <w:rPr>
          <w:sz w:val="28"/>
          <w:szCs w:val="28"/>
        </w:rPr>
      </w:pPr>
    </w:p>
    <w:p w14:paraId="0E820B36" w14:textId="2DF4DE53" w:rsidR="00FA1444" w:rsidRDefault="00FA1444">
      <w:pPr>
        <w:rPr>
          <w:sz w:val="28"/>
          <w:szCs w:val="28"/>
        </w:rPr>
      </w:pPr>
    </w:p>
    <w:p w14:paraId="2601E979" w14:textId="3266A033" w:rsidR="00FA1444" w:rsidRDefault="00FA1444">
      <w:pPr>
        <w:rPr>
          <w:sz w:val="28"/>
          <w:szCs w:val="28"/>
        </w:rPr>
      </w:pPr>
    </w:p>
    <w:p w14:paraId="261C84D1" w14:textId="2F2019EC" w:rsidR="00FA1444" w:rsidRDefault="00FA1444">
      <w:pPr>
        <w:rPr>
          <w:sz w:val="28"/>
          <w:szCs w:val="28"/>
        </w:rPr>
      </w:pPr>
    </w:p>
    <w:p w14:paraId="7D8F3DF5" w14:textId="7B48EE4A" w:rsidR="00FA1444" w:rsidRDefault="00FA1444">
      <w:pPr>
        <w:rPr>
          <w:sz w:val="28"/>
          <w:szCs w:val="28"/>
        </w:rPr>
      </w:pPr>
    </w:p>
    <w:p w14:paraId="37EA8AB0" w14:textId="3BD75AE1" w:rsidR="00FA1444" w:rsidRDefault="00FA1444">
      <w:pPr>
        <w:rPr>
          <w:sz w:val="28"/>
          <w:szCs w:val="28"/>
        </w:rPr>
      </w:pPr>
    </w:p>
    <w:p w14:paraId="4FC63484" w14:textId="01D99070" w:rsidR="00FA1444" w:rsidRDefault="00FA1444">
      <w:pPr>
        <w:rPr>
          <w:sz w:val="28"/>
          <w:szCs w:val="28"/>
        </w:rPr>
      </w:pPr>
    </w:p>
    <w:p w14:paraId="1286BC0F" w14:textId="55E934BC" w:rsidR="00FA1444" w:rsidRDefault="00FA1444">
      <w:pPr>
        <w:rPr>
          <w:sz w:val="28"/>
          <w:szCs w:val="28"/>
        </w:rPr>
      </w:pPr>
    </w:p>
    <w:p w14:paraId="6E99045C" w14:textId="7F49251E" w:rsidR="00FA1444" w:rsidRDefault="00FA1444">
      <w:pPr>
        <w:rPr>
          <w:sz w:val="28"/>
          <w:szCs w:val="28"/>
        </w:rPr>
      </w:pPr>
    </w:p>
    <w:p w14:paraId="3421FF16" w14:textId="1743CD54" w:rsidR="00FA1444" w:rsidRDefault="00FA1444">
      <w:pPr>
        <w:rPr>
          <w:sz w:val="28"/>
          <w:szCs w:val="28"/>
        </w:rPr>
      </w:pPr>
    </w:p>
    <w:p w14:paraId="1F28DD4B" w14:textId="7DBE4E8C" w:rsidR="00FA1444" w:rsidRDefault="00FA1444">
      <w:pPr>
        <w:rPr>
          <w:sz w:val="28"/>
          <w:szCs w:val="28"/>
        </w:rPr>
      </w:pPr>
    </w:p>
    <w:p w14:paraId="08D85BEE" w14:textId="6F4B71BB" w:rsidR="00FA1444" w:rsidRDefault="00FA1444">
      <w:pPr>
        <w:rPr>
          <w:sz w:val="28"/>
          <w:szCs w:val="28"/>
        </w:rPr>
      </w:pPr>
    </w:p>
    <w:p w14:paraId="3C56FC95" w14:textId="7024BE76" w:rsidR="00FA1444" w:rsidRDefault="00FA1444">
      <w:pPr>
        <w:rPr>
          <w:sz w:val="28"/>
          <w:szCs w:val="28"/>
        </w:rPr>
      </w:pPr>
    </w:p>
    <w:p w14:paraId="4CABA901" w14:textId="707F7A2E" w:rsidR="00FA1444" w:rsidRDefault="00FA1444">
      <w:pPr>
        <w:rPr>
          <w:sz w:val="28"/>
          <w:szCs w:val="28"/>
        </w:rPr>
      </w:pPr>
    </w:p>
    <w:p w14:paraId="657F2959" w14:textId="4C17798C" w:rsidR="00FA1444" w:rsidRPr="00FA1444" w:rsidRDefault="00FA1444">
      <w:pPr>
        <w:rPr>
          <w:b/>
          <w:bCs/>
          <w:sz w:val="32"/>
          <w:szCs w:val="32"/>
          <w:u w:val="single"/>
        </w:rPr>
      </w:pPr>
      <w:r w:rsidRPr="00FA1444">
        <w:rPr>
          <w:b/>
          <w:bCs/>
          <w:sz w:val="32"/>
          <w:szCs w:val="32"/>
          <w:u w:val="single"/>
        </w:rPr>
        <w:lastRenderedPageBreak/>
        <w:t>PHASE 4: MONITORING AND CONTROL</w:t>
      </w:r>
    </w:p>
    <w:p w14:paraId="5B842220" w14:textId="3B9EC162" w:rsidR="00FA1444" w:rsidRPr="00FA1444" w:rsidRDefault="00FA1444">
      <w:pPr>
        <w:rPr>
          <w:sz w:val="28"/>
          <w:szCs w:val="28"/>
        </w:rPr>
      </w:pPr>
    </w:p>
    <w:p w14:paraId="546D980E" w14:textId="39C01FA1" w:rsidR="00FA1444" w:rsidRDefault="00FA1444">
      <w:sdt>
        <w:sdtPr>
          <w:rPr>
            <w:b/>
            <w:bCs/>
            <w:sz w:val="32"/>
            <w:szCs w:val="32"/>
          </w:rPr>
          <w:id w:val="13506077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1444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 w:rsidRPr="00FA1444">
        <w:rPr>
          <w:b/>
          <w:bCs/>
          <w:sz w:val="28"/>
          <w:szCs w:val="28"/>
        </w:rPr>
        <w:t xml:space="preserve">    </w:t>
      </w:r>
      <w:r w:rsidRPr="00FA1444">
        <w:rPr>
          <w:sz w:val="28"/>
          <w:szCs w:val="28"/>
        </w:rPr>
        <w:t>Monitoring actual performance against that of the project management plan</w:t>
      </w:r>
      <w:r w:rsidRPr="00FA1444">
        <w:t>.</w:t>
      </w:r>
    </w:p>
    <w:p w14:paraId="48E91E08" w14:textId="58072073" w:rsidR="00FA1444" w:rsidRDefault="00FA1444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-19894610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1444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28"/>
          <w:szCs w:val="28"/>
        </w:rPr>
        <w:t xml:space="preserve">    </w:t>
      </w:r>
      <w:r w:rsidRPr="00FA1444">
        <w:rPr>
          <w:sz w:val="28"/>
          <w:szCs w:val="28"/>
        </w:rPr>
        <w:t>Identifying any type of risk that may occur</w:t>
      </w:r>
    </w:p>
    <w:p w14:paraId="26F57F96" w14:textId="5B2F4608" w:rsidR="00FA1444" w:rsidRPr="00FA1444" w:rsidRDefault="00FA1444">
      <w:pPr>
        <w:rPr>
          <w:sz w:val="36"/>
          <w:szCs w:val="36"/>
          <w:u w:val="single"/>
        </w:rPr>
      </w:pPr>
      <w:sdt>
        <w:sdtPr>
          <w:rPr>
            <w:b/>
            <w:bCs/>
            <w:sz w:val="32"/>
            <w:szCs w:val="32"/>
          </w:rPr>
          <w:id w:val="7201833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F462BE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6"/>
          <w:szCs w:val="36"/>
        </w:rPr>
        <w:t xml:space="preserve">   </w:t>
      </w:r>
      <w:r w:rsidRPr="00FA1444">
        <w:rPr>
          <w:sz w:val="28"/>
          <w:szCs w:val="28"/>
        </w:rPr>
        <w:t>Defining preventive action as necessary</w:t>
      </w:r>
    </w:p>
    <w:p w14:paraId="5DF32C17" w14:textId="7DBCC29D" w:rsidR="00FA1444" w:rsidRDefault="00FA1444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-1618982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1444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</w:t>
      </w:r>
      <w:r w:rsidRPr="00FA1444">
        <w:rPr>
          <w:sz w:val="28"/>
          <w:szCs w:val="28"/>
        </w:rPr>
        <w:t>Recommending corrective actions as required</w:t>
      </w:r>
    </w:p>
    <w:p w14:paraId="4D82FD1E" w14:textId="58BCBAE8" w:rsidR="00FA1444" w:rsidRDefault="00FA1444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9073448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1444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</w:t>
      </w:r>
      <w:r w:rsidRPr="00FA1444">
        <w:rPr>
          <w:sz w:val="28"/>
          <w:szCs w:val="28"/>
        </w:rPr>
        <w:t>Testing, project audits and acceptance criteria to assess amount of re-work being conducted.</w:t>
      </w:r>
    </w:p>
    <w:p w14:paraId="5B5B4C24" w14:textId="0F882E0F" w:rsidR="00FA1444" w:rsidRPr="00FA1444" w:rsidRDefault="00FA1444">
      <w:pPr>
        <w:rPr>
          <w:sz w:val="36"/>
          <w:szCs w:val="36"/>
        </w:rPr>
      </w:pPr>
      <w:sdt>
        <w:sdtPr>
          <w:rPr>
            <w:b/>
            <w:bCs/>
            <w:sz w:val="32"/>
            <w:szCs w:val="32"/>
          </w:rPr>
          <w:id w:val="-20935394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A1444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</w:t>
      </w:r>
      <w:r w:rsidRPr="00FA1444">
        <w:rPr>
          <w:sz w:val="28"/>
          <w:szCs w:val="28"/>
        </w:rPr>
        <w:t>Define and instigate a change request process so that any accepted change is integrated properly into the plan</w:t>
      </w:r>
    </w:p>
    <w:p w14:paraId="7B583055" w14:textId="3F9E7919" w:rsidR="00FA1444" w:rsidRDefault="00FA1444">
      <w:pPr>
        <w:rPr>
          <w:sz w:val="28"/>
          <w:szCs w:val="28"/>
        </w:rPr>
      </w:pPr>
    </w:p>
    <w:p w14:paraId="3D9885E7" w14:textId="61A6DB83" w:rsidR="00F462BE" w:rsidRDefault="00F462BE">
      <w:pPr>
        <w:rPr>
          <w:sz w:val="28"/>
          <w:szCs w:val="28"/>
        </w:rPr>
      </w:pPr>
    </w:p>
    <w:p w14:paraId="59401BE3" w14:textId="0B7AB181" w:rsidR="00F462BE" w:rsidRDefault="00F462BE">
      <w:pPr>
        <w:rPr>
          <w:sz w:val="28"/>
          <w:szCs w:val="28"/>
        </w:rPr>
      </w:pPr>
    </w:p>
    <w:p w14:paraId="7CF853C3" w14:textId="5DB25EFE" w:rsidR="00F462BE" w:rsidRDefault="00F462BE">
      <w:pPr>
        <w:rPr>
          <w:sz w:val="28"/>
          <w:szCs w:val="28"/>
        </w:rPr>
      </w:pPr>
    </w:p>
    <w:p w14:paraId="1EF3198E" w14:textId="6F2829E9" w:rsidR="00F462BE" w:rsidRDefault="00F462BE">
      <w:pPr>
        <w:rPr>
          <w:sz w:val="28"/>
          <w:szCs w:val="28"/>
        </w:rPr>
      </w:pPr>
    </w:p>
    <w:p w14:paraId="72DCBADD" w14:textId="18F9ADCB" w:rsidR="00F462BE" w:rsidRDefault="00F462BE">
      <w:pPr>
        <w:rPr>
          <w:sz w:val="28"/>
          <w:szCs w:val="28"/>
        </w:rPr>
      </w:pPr>
    </w:p>
    <w:p w14:paraId="3D8D01D0" w14:textId="658B63D3" w:rsidR="00F462BE" w:rsidRDefault="00F462BE">
      <w:pPr>
        <w:rPr>
          <w:sz w:val="28"/>
          <w:szCs w:val="28"/>
        </w:rPr>
      </w:pPr>
    </w:p>
    <w:p w14:paraId="2F8178A2" w14:textId="14FDB6AC" w:rsidR="00F462BE" w:rsidRDefault="00F462BE">
      <w:pPr>
        <w:rPr>
          <w:sz w:val="28"/>
          <w:szCs w:val="28"/>
        </w:rPr>
      </w:pPr>
    </w:p>
    <w:p w14:paraId="64559376" w14:textId="420711CC" w:rsidR="00F462BE" w:rsidRDefault="00F462BE">
      <w:pPr>
        <w:rPr>
          <w:sz w:val="28"/>
          <w:szCs w:val="28"/>
        </w:rPr>
      </w:pPr>
    </w:p>
    <w:p w14:paraId="2442A996" w14:textId="2C70973E" w:rsidR="00F462BE" w:rsidRDefault="00F462BE">
      <w:pPr>
        <w:rPr>
          <w:sz w:val="28"/>
          <w:szCs w:val="28"/>
        </w:rPr>
      </w:pPr>
    </w:p>
    <w:p w14:paraId="7666DE64" w14:textId="636E9D5C" w:rsidR="00F462BE" w:rsidRDefault="00F462BE">
      <w:pPr>
        <w:rPr>
          <w:sz w:val="28"/>
          <w:szCs w:val="28"/>
        </w:rPr>
      </w:pPr>
    </w:p>
    <w:p w14:paraId="2597B627" w14:textId="4833C6F1" w:rsidR="00F462BE" w:rsidRDefault="00F462BE">
      <w:pPr>
        <w:rPr>
          <w:sz w:val="28"/>
          <w:szCs w:val="28"/>
        </w:rPr>
      </w:pPr>
    </w:p>
    <w:p w14:paraId="0563DE0D" w14:textId="634A4BAC" w:rsidR="00F462BE" w:rsidRDefault="00F462BE">
      <w:pPr>
        <w:rPr>
          <w:sz w:val="28"/>
          <w:szCs w:val="28"/>
        </w:rPr>
      </w:pPr>
    </w:p>
    <w:p w14:paraId="3445F31B" w14:textId="7A8C22AE" w:rsidR="00F462BE" w:rsidRDefault="00F462BE">
      <w:pPr>
        <w:rPr>
          <w:sz w:val="28"/>
          <w:szCs w:val="28"/>
        </w:rPr>
      </w:pPr>
    </w:p>
    <w:p w14:paraId="6D1B5F2D" w14:textId="4E1F25D3" w:rsidR="00F462BE" w:rsidRDefault="00F462BE">
      <w:pPr>
        <w:rPr>
          <w:sz w:val="28"/>
          <w:szCs w:val="28"/>
        </w:rPr>
      </w:pPr>
    </w:p>
    <w:p w14:paraId="15312A39" w14:textId="03C11510" w:rsidR="00F462BE" w:rsidRPr="00F462BE" w:rsidRDefault="00F462BE">
      <w:pPr>
        <w:rPr>
          <w:b/>
          <w:bCs/>
          <w:sz w:val="32"/>
          <w:szCs w:val="32"/>
          <w:u w:val="single"/>
        </w:rPr>
      </w:pPr>
      <w:r w:rsidRPr="00F462BE">
        <w:rPr>
          <w:b/>
          <w:bCs/>
          <w:sz w:val="32"/>
          <w:szCs w:val="32"/>
          <w:u w:val="single"/>
        </w:rPr>
        <w:lastRenderedPageBreak/>
        <w:t>PHASE 5: CLOSURE</w:t>
      </w:r>
    </w:p>
    <w:p w14:paraId="2151B917" w14:textId="57367C9F" w:rsidR="00F462BE" w:rsidRDefault="00F462BE">
      <w:pPr>
        <w:rPr>
          <w:b/>
          <w:bCs/>
          <w:sz w:val="32"/>
          <w:szCs w:val="32"/>
        </w:rPr>
      </w:pPr>
    </w:p>
    <w:p w14:paraId="6057D4B9" w14:textId="395F7146" w:rsidR="00F462BE" w:rsidRDefault="00F462BE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9640854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</w:t>
      </w:r>
      <w:r w:rsidRPr="00F462BE">
        <w:rPr>
          <w:sz w:val="28"/>
          <w:szCs w:val="28"/>
        </w:rPr>
        <w:t>Closure means that the deliverables and exit criteria outlined in the Project Management Plan have been achieved. This applies to each phase and the whole project</w:t>
      </w:r>
      <w:r>
        <w:rPr>
          <w:sz w:val="28"/>
          <w:szCs w:val="28"/>
        </w:rPr>
        <w:t>.</w:t>
      </w:r>
    </w:p>
    <w:p w14:paraId="1D896924" w14:textId="6B693358" w:rsidR="00F462BE" w:rsidRDefault="00F462BE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13774376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</w:t>
      </w:r>
      <w:r w:rsidRPr="00F462BE">
        <w:rPr>
          <w:sz w:val="28"/>
          <w:szCs w:val="28"/>
        </w:rPr>
        <w:t>The ‘customer’ or ‘end user’ accepts the maintenance, support and use of the deliverables</w:t>
      </w:r>
      <w:r>
        <w:rPr>
          <w:sz w:val="28"/>
          <w:szCs w:val="28"/>
        </w:rPr>
        <w:t>.</w:t>
      </w:r>
    </w:p>
    <w:p w14:paraId="3DE395D4" w14:textId="394D9F87" w:rsidR="00F462BE" w:rsidRDefault="00F462BE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-20437301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</w:t>
      </w:r>
      <w:r w:rsidRPr="00F462BE">
        <w:rPr>
          <w:sz w:val="28"/>
          <w:szCs w:val="28"/>
        </w:rPr>
        <w:t>All the project files show accurate records of all its activities.</w:t>
      </w:r>
    </w:p>
    <w:p w14:paraId="71EDDDB9" w14:textId="3F2BAFE7" w:rsidR="00F462BE" w:rsidRDefault="00F462BE">
      <w:pPr>
        <w:rPr>
          <w:sz w:val="28"/>
          <w:szCs w:val="28"/>
        </w:rPr>
      </w:pPr>
      <w:sdt>
        <w:sdtPr>
          <w:rPr>
            <w:b/>
            <w:bCs/>
            <w:sz w:val="32"/>
            <w:szCs w:val="32"/>
          </w:rPr>
          <w:id w:val="15393959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462BE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</w:t>
      </w:r>
      <w:r w:rsidRPr="00F462BE">
        <w:rPr>
          <w:sz w:val="28"/>
          <w:szCs w:val="28"/>
        </w:rPr>
        <w:t>Post implementation review (PIR) is conducted to assess how well the project performed in each phase.</w:t>
      </w:r>
    </w:p>
    <w:p w14:paraId="0A0809C9" w14:textId="2B1D0707" w:rsidR="00F462BE" w:rsidRPr="00F462BE" w:rsidRDefault="00F462BE">
      <w:pPr>
        <w:rPr>
          <w:b/>
          <w:bCs/>
          <w:sz w:val="56"/>
          <w:szCs w:val="56"/>
        </w:rPr>
      </w:pPr>
      <w:sdt>
        <w:sdtPr>
          <w:rPr>
            <w:b/>
            <w:bCs/>
            <w:sz w:val="32"/>
            <w:szCs w:val="32"/>
          </w:rPr>
          <w:id w:val="-4238059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F462BE">
            <w:rPr>
              <w:rFonts w:ascii="MS Gothic" w:eastAsia="MS Gothic" w:hAnsi="MS Gothic" w:hint="eastAsia"/>
              <w:b/>
              <w:bCs/>
              <w:sz w:val="32"/>
              <w:szCs w:val="32"/>
            </w:rPr>
            <w:t>☐</w:t>
          </w:r>
        </w:sdtContent>
      </w:sdt>
      <w:r>
        <w:rPr>
          <w:b/>
          <w:bCs/>
          <w:sz w:val="32"/>
          <w:szCs w:val="32"/>
        </w:rPr>
        <w:t xml:space="preserve">   </w:t>
      </w:r>
      <w:r w:rsidRPr="00F462BE">
        <w:rPr>
          <w:sz w:val="28"/>
          <w:szCs w:val="28"/>
        </w:rPr>
        <w:t>Lesson learnt are properly recorded for future projects.</w:t>
      </w:r>
    </w:p>
    <w:p w14:paraId="07C0E06A" w14:textId="0D6E08CC" w:rsidR="00FA1444" w:rsidRDefault="00FA1444">
      <w:pPr>
        <w:rPr>
          <w:sz w:val="28"/>
          <w:szCs w:val="28"/>
        </w:rPr>
      </w:pPr>
    </w:p>
    <w:p w14:paraId="51542142" w14:textId="238CCA71" w:rsidR="00FA1444" w:rsidRDefault="00FA1444">
      <w:pPr>
        <w:rPr>
          <w:sz w:val="28"/>
          <w:szCs w:val="28"/>
        </w:rPr>
      </w:pPr>
    </w:p>
    <w:p w14:paraId="6B3F0A98" w14:textId="6C86563D" w:rsidR="00FA1444" w:rsidRDefault="00FA1444">
      <w:pPr>
        <w:rPr>
          <w:sz w:val="28"/>
          <w:szCs w:val="28"/>
        </w:rPr>
      </w:pPr>
    </w:p>
    <w:p w14:paraId="78A74716" w14:textId="445F0A9B" w:rsidR="00FA1444" w:rsidRDefault="00FA1444">
      <w:pPr>
        <w:rPr>
          <w:sz w:val="28"/>
          <w:szCs w:val="28"/>
        </w:rPr>
      </w:pPr>
    </w:p>
    <w:p w14:paraId="0D26C0A4" w14:textId="22B90F5F" w:rsidR="00FA1444" w:rsidRDefault="00FA1444">
      <w:pPr>
        <w:rPr>
          <w:sz w:val="28"/>
          <w:szCs w:val="28"/>
        </w:rPr>
      </w:pPr>
    </w:p>
    <w:p w14:paraId="308F8767" w14:textId="77777777" w:rsidR="00FA1444" w:rsidRDefault="00FA1444">
      <w:pPr>
        <w:rPr>
          <w:sz w:val="28"/>
          <w:szCs w:val="28"/>
        </w:rPr>
      </w:pPr>
    </w:p>
    <w:p w14:paraId="78FE40E8" w14:textId="5BA141DF" w:rsidR="00FA1444" w:rsidRPr="002054BB" w:rsidRDefault="00FA1444">
      <w:pPr>
        <w:rPr>
          <w:b/>
          <w:bCs/>
          <w:sz w:val="40"/>
          <w:szCs w:val="40"/>
        </w:rPr>
      </w:pPr>
    </w:p>
    <w:p w14:paraId="63759EDA" w14:textId="325C093B" w:rsidR="00FC4624" w:rsidRPr="002054BB" w:rsidRDefault="00FC4624">
      <w:pPr>
        <w:rPr>
          <w:b/>
          <w:bCs/>
          <w:sz w:val="40"/>
          <w:szCs w:val="40"/>
          <w:u w:val="single"/>
        </w:rPr>
      </w:pPr>
    </w:p>
    <w:p w14:paraId="0FDAF5D4" w14:textId="77777777" w:rsidR="00FC4624" w:rsidRPr="00FC4624" w:rsidRDefault="00FC4624">
      <w:pPr>
        <w:rPr>
          <w:b/>
          <w:bCs/>
          <w:sz w:val="32"/>
          <w:szCs w:val="32"/>
          <w:u w:val="single"/>
        </w:rPr>
      </w:pPr>
    </w:p>
    <w:p w14:paraId="392538F9" w14:textId="2786A0B8" w:rsidR="00280B74" w:rsidRPr="00280B74" w:rsidRDefault="00280B74">
      <w:pPr>
        <w:rPr>
          <w:b/>
          <w:bCs/>
          <w:sz w:val="28"/>
          <w:szCs w:val="28"/>
          <w:u w:val="single"/>
        </w:rPr>
      </w:pPr>
    </w:p>
    <w:sectPr w:rsidR="00280B74" w:rsidRPr="00280B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bY0MjU2NbIwM7dU0lEKTi0uzszPAykwrAUAlMIcSSwAAAA="/>
  </w:docVars>
  <w:rsids>
    <w:rsidRoot w:val="00426F8A"/>
    <w:rsid w:val="00126A4A"/>
    <w:rsid w:val="002054BB"/>
    <w:rsid w:val="00280B74"/>
    <w:rsid w:val="004120DF"/>
    <w:rsid w:val="00426F8A"/>
    <w:rsid w:val="00881C58"/>
    <w:rsid w:val="00EE166D"/>
    <w:rsid w:val="00F462BE"/>
    <w:rsid w:val="00FA1444"/>
    <w:rsid w:val="00FC4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D61AD"/>
  <w15:chartTrackingRefBased/>
  <w15:docId w15:val="{EA76B987-F5B7-4180-A424-6C0B9581C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54B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56C482-F374-44A1-8426-59C7F8592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5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nth</dc:creator>
  <cp:keywords/>
  <dc:description/>
  <cp:lastModifiedBy>Jayanth</cp:lastModifiedBy>
  <cp:revision>2</cp:revision>
  <dcterms:created xsi:type="dcterms:W3CDTF">2020-05-12T10:45:00Z</dcterms:created>
  <dcterms:modified xsi:type="dcterms:W3CDTF">2020-05-12T13:23:00Z</dcterms:modified>
</cp:coreProperties>
</file>